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0E71" w:rsidRDefault="00900C67" w:rsidP="00E61217">
      <w:pPr>
        <w:jc w:val="center"/>
        <w:rPr>
          <w:b/>
          <w:sz w:val="40"/>
          <w:szCs w:val="44"/>
        </w:rPr>
      </w:pPr>
      <w:r>
        <w:rPr>
          <w:rFonts w:hint="eastAsia"/>
          <w:b/>
          <w:sz w:val="40"/>
          <w:szCs w:val="44"/>
        </w:rPr>
        <w:t xml:space="preserve"> SPECIAL SESSION</w:t>
      </w:r>
    </w:p>
    <w:p w:rsidR="00441966" w:rsidRDefault="00441966" w:rsidP="00E61217">
      <w:pPr>
        <w:jc w:val="center"/>
        <w:rPr>
          <w:b/>
          <w:sz w:val="24"/>
          <w:szCs w:val="28"/>
        </w:rPr>
      </w:pPr>
    </w:p>
    <w:p w:rsidR="001E6BC6" w:rsidRPr="001E6BC6" w:rsidRDefault="001E6BC6" w:rsidP="001E6BC6">
      <w:pPr>
        <w:jc w:val="center"/>
        <w:rPr>
          <w:b/>
          <w:sz w:val="24"/>
          <w:szCs w:val="28"/>
        </w:rPr>
      </w:pPr>
      <w:r w:rsidRPr="001E6BC6">
        <w:rPr>
          <w:b/>
          <w:sz w:val="24"/>
          <w:szCs w:val="28"/>
        </w:rPr>
        <w:t xml:space="preserve">2022 4th International Conference on Smart Power &amp; Internet Energy Systems </w:t>
      </w:r>
    </w:p>
    <w:p w:rsidR="001E6BC6" w:rsidRDefault="001E6BC6" w:rsidP="001E6BC6">
      <w:pPr>
        <w:jc w:val="center"/>
        <w:rPr>
          <w:b/>
          <w:sz w:val="24"/>
          <w:szCs w:val="28"/>
        </w:rPr>
      </w:pPr>
      <w:r w:rsidRPr="001E6BC6">
        <w:rPr>
          <w:b/>
          <w:sz w:val="24"/>
          <w:szCs w:val="28"/>
        </w:rPr>
        <w:t>October 27-30, 2022, Beijing, China</w:t>
      </w:r>
    </w:p>
    <w:p w:rsidR="001E6BC6" w:rsidRDefault="00BE749B" w:rsidP="001E6BC6">
      <w:pPr>
        <w:jc w:val="center"/>
        <w:rPr>
          <w:b/>
          <w:sz w:val="24"/>
          <w:szCs w:val="28"/>
        </w:rPr>
      </w:pPr>
      <w:hyperlink r:id="rId9" w:history="1">
        <w:proofErr w:type="spellStart"/>
        <w:r w:rsidR="001E6BC6" w:rsidRPr="00C0132C">
          <w:rPr>
            <w:rStyle w:val="a5"/>
            <w:rFonts w:hint="eastAsia"/>
            <w:b/>
            <w:sz w:val="24"/>
            <w:szCs w:val="28"/>
          </w:rPr>
          <w:t>www.icspies.org</w:t>
        </w:r>
        <w:proofErr w:type="spellEnd"/>
      </w:hyperlink>
      <w:bookmarkStart w:id="0" w:name="_GoBack"/>
      <w:bookmarkEnd w:id="0"/>
    </w:p>
    <w:p w:rsidR="001E6BC6" w:rsidRPr="001E6BC6" w:rsidRDefault="001E6BC6" w:rsidP="001E6BC6">
      <w:pPr>
        <w:jc w:val="center"/>
        <w:rPr>
          <w:b/>
          <w:sz w:val="24"/>
          <w:szCs w:val="28"/>
        </w:rPr>
      </w:pPr>
    </w:p>
    <w:p w:rsidR="00900C67" w:rsidRPr="00690E0C" w:rsidRDefault="00900C67" w:rsidP="00900C67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Special Session on </w:t>
      </w:r>
      <w:r>
        <w:rPr>
          <w:b/>
          <w:sz w:val="28"/>
          <w:szCs w:val="28"/>
        </w:rPr>
        <w:t>“</w:t>
      </w:r>
      <w:r w:rsidRPr="009F45A1">
        <w:rPr>
          <w:b/>
          <w:color w:val="FF0000"/>
          <w:sz w:val="28"/>
          <w:szCs w:val="28"/>
        </w:rPr>
        <w:t xml:space="preserve">Please add here the </w:t>
      </w:r>
      <w:r w:rsidRPr="009F45A1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Title of the special session</w:t>
      </w:r>
      <w:r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...............................</w:t>
      </w:r>
      <w:r>
        <w:rPr>
          <w:b/>
          <w:sz w:val="28"/>
          <w:szCs w:val="28"/>
        </w:rPr>
        <w:t>”</w:t>
      </w:r>
    </w:p>
    <w:p w:rsidR="00900C67" w:rsidRPr="00821C3F" w:rsidRDefault="00900C67" w:rsidP="00900C67"/>
    <w:p w:rsidR="00900C67" w:rsidRDefault="00900C67" w:rsidP="00900C67">
      <w:r>
        <w:rPr>
          <w:rFonts w:hint="eastAsia"/>
          <w:noProof/>
        </w:rPr>
        <w:t xml:space="preserve">  </w:t>
      </w:r>
    </w:p>
    <w:p w:rsidR="00900C67" w:rsidRPr="009F45A1" w:rsidRDefault="00900C67" w:rsidP="00900C67">
      <w:pPr>
        <w:rPr>
          <w:b/>
          <w:color w:val="FF0000"/>
        </w:rPr>
      </w:pPr>
      <w:r w:rsidRPr="009F45A1">
        <w:rPr>
          <w:b/>
          <w:color w:val="FF0000"/>
        </w:rPr>
        <w:t>O</w:t>
      </w:r>
      <w:r w:rsidRPr="009F45A1">
        <w:rPr>
          <w:rFonts w:hint="eastAsia"/>
          <w:b/>
          <w:color w:val="FF0000"/>
        </w:rPr>
        <w:t xml:space="preserve">RGANIZED AND </w:t>
      </w:r>
      <w:r w:rsidRPr="009F45A1">
        <w:rPr>
          <w:b/>
          <w:color w:val="FF0000"/>
        </w:rPr>
        <w:t xml:space="preserve">CHAIRED by </w:t>
      </w:r>
    </w:p>
    <w:p w:rsidR="00900C67" w:rsidRPr="00916638" w:rsidRDefault="00900C67" w:rsidP="00900C67">
      <w:pPr>
        <w:ind w:firstLine="420"/>
        <w:rPr>
          <w:b/>
        </w:rPr>
      </w:pPr>
      <w:r>
        <w:rPr>
          <w:b/>
        </w:rPr>
        <w:t>Organizer 1 name and affiliation</w:t>
      </w:r>
    </w:p>
    <w:p w:rsidR="00900C67" w:rsidRDefault="00900C67" w:rsidP="00900C67">
      <w:pPr>
        <w:ind w:firstLine="420"/>
      </w:pPr>
      <w:r>
        <w:t>Email address</w:t>
      </w:r>
    </w:p>
    <w:p w:rsidR="00900C67" w:rsidRPr="00916638" w:rsidRDefault="00900C67" w:rsidP="00900C67">
      <w:pPr>
        <w:ind w:firstLine="420"/>
        <w:rPr>
          <w:b/>
        </w:rPr>
      </w:pPr>
      <w:r>
        <w:rPr>
          <w:b/>
        </w:rPr>
        <w:t>Organizer 2 name and affiliation</w:t>
      </w:r>
    </w:p>
    <w:p w:rsidR="00900C67" w:rsidRDefault="00900C67" w:rsidP="00900C67">
      <w:pPr>
        <w:ind w:firstLine="420"/>
      </w:pPr>
      <w:r>
        <w:t>Email address</w:t>
      </w:r>
    </w:p>
    <w:p w:rsidR="00900C67" w:rsidRDefault="00900C67" w:rsidP="00900C67">
      <w:pPr>
        <w:rPr>
          <w:b/>
          <w:color w:val="FF0000"/>
        </w:rPr>
      </w:pPr>
    </w:p>
    <w:p w:rsidR="00900C67" w:rsidRDefault="00900C67" w:rsidP="00900C67">
      <w:pPr>
        <w:rPr>
          <w:color w:val="000000" w:themeColor="text1"/>
        </w:rPr>
      </w:pPr>
      <w:r w:rsidRPr="009F45A1">
        <w:rPr>
          <w:b/>
          <w:color w:val="FF0000"/>
        </w:rPr>
        <w:t>SPECIAL SESSION DESCRIPTION</w:t>
      </w:r>
      <w:r>
        <w:rPr>
          <w:b/>
          <w:color w:val="FF0000"/>
        </w:rPr>
        <w:t xml:space="preserve"> </w:t>
      </w:r>
      <w:r w:rsidRPr="009F45A1">
        <w:rPr>
          <w:color w:val="000000" w:themeColor="text1"/>
        </w:rPr>
        <w:t>(no more than 150 words)</w:t>
      </w:r>
    </w:p>
    <w:p w:rsidR="00900C67" w:rsidRDefault="00900C67" w:rsidP="00900C67">
      <w:pPr>
        <w:rPr>
          <w:color w:val="000000" w:themeColor="text1"/>
        </w:rPr>
      </w:pPr>
    </w:p>
    <w:p w:rsidR="00900C67" w:rsidRDefault="00900C67" w:rsidP="00900C67">
      <w:pPr>
        <w:rPr>
          <w:color w:val="000000" w:themeColor="text1"/>
        </w:rPr>
      </w:pPr>
      <w:r>
        <w:rPr>
          <w:color w:val="000000" w:themeColor="text1"/>
        </w:rPr>
        <w:t>Please add a short description of the topic</w:t>
      </w:r>
    </w:p>
    <w:p w:rsidR="00900C67" w:rsidRDefault="00900C67" w:rsidP="00900C67">
      <w:pPr>
        <w:rPr>
          <w:b/>
          <w:color w:val="FF0000"/>
        </w:rPr>
      </w:pPr>
    </w:p>
    <w:p w:rsidR="00900C67" w:rsidRDefault="00900C67" w:rsidP="00900C67">
      <w:pPr>
        <w:rPr>
          <w:color w:val="000000" w:themeColor="text1"/>
        </w:rPr>
      </w:pPr>
      <w:r>
        <w:rPr>
          <w:b/>
          <w:color w:val="FF0000"/>
        </w:rPr>
        <w:t xml:space="preserve">TOPICS COVERED </w:t>
      </w:r>
      <w:r>
        <w:rPr>
          <w:color w:val="000000" w:themeColor="text1"/>
        </w:rPr>
        <w:t>(no more than 5)</w:t>
      </w:r>
    </w:p>
    <w:p w:rsidR="00900C67" w:rsidRDefault="00900C67" w:rsidP="00900C67">
      <w:pPr>
        <w:pStyle w:val="a8"/>
        <w:numPr>
          <w:ilvl w:val="0"/>
          <w:numId w:val="5"/>
        </w:numPr>
        <w:rPr>
          <w:color w:val="000000" w:themeColor="text1"/>
        </w:rPr>
      </w:pPr>
      <w:bookmarkStart w:id="1" w:name="OLE_LINK1"/>
      <w:bookmarkStart w:id="2" w:name="OLE_LINK2"/>
      <w:r>
        <w:rPr>
          <w:color w:val="000000" w:themeColor="text1"/>
        </w:rPr>
        <w:t>Topic 1</w:t>
      </w:r>
    </w:p>
    <w:p w:rsidR="00900C67" w:rsidRDefault="00900C67" w:rsidP="00900C67">
      <w:pPr>
        <w:pStyle w:val="a8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opic 2</w:t>
      </w:r>
    </w:p>
    <w:p w:rsidR="00900C67" w:rsidRDefault="00900C67" w:rsidP="00900C67">
      <w:pPr>
        <w:pStyle w:val="a8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opic 3</w:t>
      </w:r>
    </w:p>
    <w:p w:rsidR="00900C67" w:rsidRDefault="00900C67" w:rsidP="00900C67">
      <w:pPr>
        <w:pStyle w:val="a8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opic 4</w:t>
      </w:r>
    </w:p>
    <w:p w:rsidR="00900C67" w:rsidRPr="00900C67" w:rsidRDefault="00900C67" w:rsidP="008E5E7A">
      <w:pPr>
        <w:pStyle w:val="a8"/>
        <w:numPr>
          <w:ilvl w:val="0"/>
          <w:numId w:val="5"/>
        </w:numPr>
        <w:rPr>
          <w:rFonts w:hint="eastAsia"/>
          <w:color w:val="000000" w:themeColor="text1"/>
        </w:rPr>
      </w:pPr>
      <w:r>
        <w:rPr>
          <w:color w:val="000000" w:themeColor="text1"/>
        </w:rPr>
        <w:t>Topic 5</w:t>
      </w:r>
      <w:bookmarkEnd w:id="1"/>
      <w:bookmarkEnd w:id="2"/>
    </w:p>
    <w:p w:rsidR="00900C67" w:rsidRDefault="00900C67" w:rsidP="008E5E7A">
      <w:pPr>
        <w:rPr>
          <w:rFonts w:ascii="Calibri" w:hAnsi="Calibri" w:cs="Calibri" w:hint="eastAsia"/>
          <w:color w:val="1F497D"/>
          <w:sz w:val="32"/>
          <w:szCs w:val="32"/>
        </w:rPr>
      </w:pPr>
    </w:p>
    <w:p w:rsidR="008E5E7A" w:rsidRPr="008E5E7A" w:rsidRDefault="008E5E7A" w:rsidP="008E5E7A">
      <w:pPr>
        <w:rPr>
          <w:rFonts w:ascii="Calibri" w:hAnsi="Calibri" w:cs="Calibri"/>
          <w:color w:val="1F497D"/>
          <w:sz w:val="32"/>
          <w:szCs w:val="32"/>
        </w:rPr>
      </w:pPr>
      <w:r w:rsidRPr="008E5E7A">
        <w:rPr>
          <w:rFonts w:ascii="Calibri" w:hAnsi="Calibri" w:cs="Calibri"/>
          <w:color w:val="1F497D"/>
          <w:sz w:val="32"/>
          <w:szCs w:val="32"/>
        </w:rPr>
        <w:t>Co-Sponsored by</w:t>
      </w:r>
    </w:p>
    <w:p w:rsidR="00C95D24" w:rsidRPr="008E5E7A" w:rsidRDefault="008E5E7A" w:rsidP="007E196A">
      <w:pPr>
        <w:rPr>
          <w:rFonts w:ascii="Calibri" w:hAnsi="Calibri" w:cs="Calibri"/>
          <w:color w:val="1F497D"/>
          <w:sz w:val="32"/>
          <w:szCs w:val="32"/>
        </w:rPr>
      </w:pPr>
      <w:r>
        <w:rPr>
          <w:rFonts w:ascii="Calibri" w:hAnsi="Calibri" w:cs="Calibri"/>
          <w:noProof/>
          <w:color w:val="1F497D"/>
          <w:sz w:val="32"/>
          <w:szCs w:val="32"/>
        </w:rPr>
        <w:drawing>
          <wp:inline distT="0" distB="0" distL="0" distR="0" wp14:anchorId="56D821FB" wp14:editId="3C9C8BC7">
            <wp:extent cx="777240" cy="1119224"/>
            <wp:effectExtent l="0" t="0" r="3810" b="5080"/>
            <wp:docPr id="17" name="图片 17" descr="F:\上海部所有资料\会议网站\22年\10. SPIES 2022\style\images\logo\logo\Tsinghu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上海部所有资料\会议网站\22年\10. SPIES 2022\style\images\logo\logo\Tsinghua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005" cy="112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5E7A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rFonts w:ascii="Calibri" w:hAnsi="Calibri" w:cs="Calibri"/>
          <w:noProof/>
          <w:color w:val="1F497D"/>
          <w:sz w:val="32"/>
          <w:szCs w:val="32"/>
        </w:rPr>
        <w:drawing>
          <wp:inline distT="0" distB="0" distL="0" distR="0" wp14:anchorId="5CAB12DB" wp14:editId="29FF32ED">
            <wp:extent cx="1112520" cy="1112520"/>
            <wp:effectExtent l="0" t="0" r="0" b="0"/>
            <wp:docPr id="18" name="图片 18" descr="F:\上海部所有资料\会议网站\22年\10. SPIES 2022\style\images\logo\logo\2N8)9NBW)[WH614$411B9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上海部所有资料\会议网站\22年\10. SPIES 2022\style\images\logo\logo\2N8)9NBW)[WH614$411B913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182" cy="1111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196A" w:rsidRPr="00566F42" w:rsidRDefault="007E196A" w:rsidP="007E196A">
      <w:pPr>
        <w:rPr>
          <w:rFonts w:ascii="Calibri" w:hAnsi="Calibri" w:cs="Calibri"/>
          <w:color w:val="1F497D"/>
          <w:sz w:val="32"/>
          <w:szCs w:val="32"/>
        </w:rPr>
      </w:pPr>
      <w:r w:rsidRPr="00566F42">
        <w:rPr>
          <w:rFonts w:ascii="Calibri" w:hAnsi="Calibri" w:cs="Calibri"/>
          <w:color w:val="1F497D"/>
          <w:sz w:val="32"/>
          <w:szCs w:val="32"/>
        </w:rPr>
        <w:t>Technical Co-sponsors:</w:t>
      </w:r>
    </w:p>
    <w:p w:rsidR="009D087F" w:rsidRPr="009D087F" w:rsidRDefault="007E196A" w:rsidP="00022603">
      <w:r>
        <w:rPr>
          <w:noProof/>
        </w:rPr>
        <w:lastRenderedPageBreak/>
        <w:drawing>
          <wp:inline distT="0" distB="0" distL="0" distR="0" wp14:anchorId="3E517FFF" wp14:editId="57A82191">
            <wp:extent cx="891540" cy="613429"/>
            <wp:effectExtent l="0" t="0" r="3810" b="0"/>
            <wp:docPr id="5" name="图片 5" descr="E:\上海部所有资料\会议网站\20年\6. SPIES 2020\style\images\logo\P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上海部所有资料\会议网站\20年\6. SPIES 2020\style\images\logo\PES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879" cy="624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8E5E7A">
        <w:rPr>
          <w:noProof/>
        </w:rPr>
        <w:drawing>
          <wp:inline distT="0" distB="0" distL="0" distR="0" wp14:anchorId="681C9FE6" wp14:editId="2D2F2DCC">
            <wp:extent cx="1097280" cy="617220"/>
            <wp:effectExtent l="0" t="0" r="7620" b="0"/>
            <wp:docPr id="4" name="图片 4" descr="F:\上海部所有资料\会议网站\22年\10. SPIES 2022\style\images\logo\logo\IA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上海部所有资料\会议网站\22年\10. SPIES 2022\style\images\logo\logo\IAS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hint="eastAsia"/>
        </w:rPr>
        <w:t xml:space="preserve"> </w:t>
      </w:r>
      <w:r w:rsidR="008E5E7A">
        <w:rPr>
          <w:noProof/>
        </w:rPr>
        <w:drawing>
          <wp:inline distT="0" distB="0" distL="0" distR="0" wp14:anchorId="05FCAC87" wp14:editId="49735A1C">
            <wp:extent cx="1744980" cy="590609"/>
            <wp:effectExtent l="0" t="0" r="7620" b="0"/>
            <wp:docPr id="16" name="图片 16" descr="F:\上海部所有资料\会议网站\22年\10. SPIES 2022\style\images\logo\logo\I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上海部所有资料\会议网站\22年\10. SPIES 2022\style\images\logo\logo\IES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980" cy="590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E0C" w:rsidRPr="008E5E7A" w:rsidRDefault="007E196A" w:rsidP="008E5E7A">
      <w:pPr>
        <w:pStyle w:val="text-justify"/>
        <w:shd w:val="clear" w:color="auto" w:fill="FFFFFF"/>
        <w:spacing w:before="0" w:beforeAutospacing="0" w:after="150" w:afterAutospacing="0"/>
        <w:jc w:val="both"/>
        <w:rPr>
          <w:rFonts w:ascii="Helvetica" w:hAnsi="Helvetica" w:cs="Helvetica"/>
          <w:color w:val="333333"/>
          <w:sz w:val="21"/>
          <w:szCs w:val="21"/>
        </w:rPr>
      </w:pPr>
      <w:r w:rsidRPr="00566F42">
        <w:rPr>
          <w:rFonts w:ascii="Calibri" w:hAnsi="Calibri" w:cs="Calibri"/>
          <w:color w:val="1F497D"/>
          <w:sz w:val="32"/>
          <w:szCs w:val="32"/>
        </w:rPr>
        <w:t>Supporting Universities:</w:t>
      </w:r>
      <w:r>
        <w:rPr>
          <w:rFonts w:ascii="Calibri" w:hAnsi="Calibri" w:cs="Calibri" w:hint="eastAsia"/>
          <w:color w:val="1F497D"/>
          <w:sz w:val="32"/>
          <w:szCs w:val="32"/>
        </w:rPr>
        <w:br/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6954BE4F" wp14:editId="7315CA3E">
            <wp:extent cx="1074420" cy="427099"/>
            <wp:effectExtent l="0" t="0" r="0" b="0"/>
            <wp:docPr id="26" name="图片 26" descr="http://www.icspies.org/style/images/logo/logo/UBO-Hor-Noir%20vec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icspies.org/style/images/logo/logo/UBO-Hor-Noir%20vecto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427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color w:val="333333"/>
          <w:sz w:val="21"/>
          <w:szCs w:val="21"/>
        </w:rPr>
        <w:t> </w:t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25FC9BCB" wp14:editId="66F18A8B">
            <wp:extent cx="1051560" cy="480060"/>
            <wp:effectExtent l="0" t="0" r="0" b="0"/>
            <wp:docPr id="25" name="图片 25" descr="http://www.icspies.org/style/images/logo/logo/utb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icspies.org/style/images/logo/logo/utbm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5B5CE17E" wp14:editId="1543874D">
            <wp:extent cx="1013460" cy="539327"/>
            <wp:effectExtent l="0" t="0" r="0" b="0"/>
            <wp:docPr id="24" name="图片 24" descr="http://www.icspies.org/style/images/logo/logo/AUT-logo-blo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://www.icspies.org/style/images/logo/logo/AUT-logo-block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539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5AAA575C" wp14:editId="53E63BB6">
            <wp:extent cx="807720" cy="650465"/>
            <wp:effectExtent l="0" t="0" r="0" b="0"/>
            <wp:docPr id="23" name="图片 23" descr="http://www.icspies.org/style/images/logo/logo/RibbinEN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www.icspies.org/style/images/logo/logo/RibbinENG2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65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428DA669" wp14:editId="4F35D632">
            <wp:extent cx="1203960" cy="464096"/>
            <wp:effectExtent l="0" t="0" r="0" b="0"/>
            <wp:docPr id="22" name="图片 22" descr="http://www.icspies.org/style/images/logo/logo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www.icspies.org/style/images/logo/logo/image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960" cy="464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5F672403" wp14:editId="12DD7DDB">
            <wp:extent cx="708660" cy="444523"/>
            <wp:effectExtent l="0" t="0" r="0" b="0"/>
            <wp:docPr id="21" name="图片 21" descr="http://www.icspies.org/style/images/logo/logo/zkfa0kPDTuaDCpW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www.icspies.org/style/images/logo/logo/zkfa0kPDTuaDCpW8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" cy="444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5631EA36" wp14:editId="53F30789">
            <wp:extent cx="1447800" cy="350520"/>
            <wp:effectExtent l="0" t="0" r="0" b="0"/>
            <wp:docPr id="20" name="图片 20" descr="http://www.icspies.org/style/images/logo/logo/QU%20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icspies.org/style/images/logo/logo/QU%20LOGO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2D74FE85" wp14:editId="7C54EF6E">
            <wp:extent cx="594360" cy="418636"/>
            <wp:effectExtent l="0" t="0" r="0" b="635"/>
            <wp:docPr id="19" name="图片 19" descr="http://www.icspies.org/style/images/logo/logo/Vaasan-Yliopisto-logo-pys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www.icspies.org/style/images/logo/logo/Vaasan-Yliopisto-logo-pysty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" cy="418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color w:val="333333"/>
          <w:sz w:val="21"/>
          <w:szCs w:val="21"/>
        </w:rPr>
        <w:br/>
      </w:r>
    </w:p>
    <w:sectPr w:rsidR="00690E0C" w:rsidRPr="008E5E7A" w:rsidSect="00900C67">
      <w:headerReference w:type="default" r:id="rId2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749B" w:rsidRDefault="00BE749B" w:rsidP="00690E0C">
      <w:r>
        <w:separator/>
      </w:r>
    </w:p>
  </w:endnote>
  <w:endnote w:type="continuationSeparator" w:id="0">
    <w:p w:rsidR="00BE749B" w:rsidRDefault="00BE749B" w:rsidP="0069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749B" w:rsidRDefault="00BE749B" w:rsidP="00690E0C">
      <w:r>
        <w:separator/>
      </w:r>
    </w:p>
  </w:footnote>
  <w:footnote w:type="continuationSeparator" w:id="0">
    <w:p w:rsidR="00BE749B" w:rsidRDefault="00BE749B" w:rsidP="00690E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1217" w:rsidRPr="00E61217" w:rsidRDefault="00E61217" w:rsidP="00E61217">
    <w:pPr>
      <w:pStyle w:val="a6"/>
    </w:pPr>
    <w:r>
      <w:rPr>
        <w:b/>
        <w:noProof/>
        <w:sz w:val="24"/>
        <w:szCs w:val="28"/>
      </w:rPr>
      <w:drawing>
        <wp:inline distT="0" distB="0" distL="0" distR="0" wp14:anchorId="79A54F3E" wp14:editId="55DE0811">
          <wp:extent cx="533400" cy="585694"/>
          <wp:effectExtent l="0" t="0" r="0" b="5080"/>
          <wp:docPr id="1" name="图片 1" descr="F:\上海部所有资料\会议网站\22年\10. SPIES 2022\style\images\logo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上海部所有资料\会议网站\22年\10. SPIES 2022\style\images\logo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6033" cy="588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E5E7A">
      <w:t>202</w:t>
    </w:r>
    <w:r w:rsidR="008E5E7A">
      <w:rPr>
        <w:rFonts w:hint="eastAsia"/>
      </w:rPr>
      <w:t>2 4</w:t>
    </w:r>
    <w:r w:rsidR="008E5E7A" w:rsidRPr="008E5E7A">
      <w:rPr>
        <w:rFonts w:hint="eastAsia"/>
        <w:vertAlign w:val="superscript"/>
      </w:rPr>
      <w:t>th</w:t>
    </w:r>
    <w:r w:rsidR="008E5E7A">
      <w:rPr>
        <w:rFonts w:hint="eastAsia"/>
      </w:rPr>
      <w:t xml:space="preserve"> </w:t>
    </w:r>
    <w:r w:rsidR="009F45A1" w:rsidRPr="009C185F">
      <w:t>International Conference on Smart Power &amp; Internet Energy Systems</w:t>
    </w:r>
    <w:r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C6157"/>
    <w:multiLevelType w:val="hybridMultilevel"/>
    <w:tmpl w:val="0520FA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EE68F2"/>
    <w:multiLevelType w:val="hybridMultilevel"/>
    <w:tmpl w:val="C5946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BC34A4"/>
    <w:multiLevelType w:val="multilevel"/>
    <w:tmpl w:val="47CA9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B6B45F7"/>
    <w:multiLevelType w:val="hybridMultilevel"/>
    <w:tmpl w:val="B596B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D634E22"/>
    <w:multiLevelType w:val="hybridMultilevel"/>
    <w:tmpl w:val="861C62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mily Lalonde">
    <w15:presenceInfo w15:providerId="AD" w15:userId="S-1-5-21-1055587669-2364366017-3853703429-35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wFCMzMLSwsDMyUdpeDU4uLM/DyQApNaAC0iptIsAAAA"/>
  </w:docVars>
  <w:rsids>
    <w:rsidRoot w:val="00B02D31"/>
    <w:rsid w:val="00013FBE"/>
    <w:rsid w:val="00022603"/>
    <w:rsid w:val="00024F28"/>
    <w:rsid w:val="000A4285"/>
    <w:rsid w:val="00112C21"/>
    <w:rsid w:val="0013512F"/>
    <w:rsid w:val="001661FF"/>
    <w:rsid w:val="001950F0"/>
    <w:rsid w:val="001E6BC6"/>
    <w:rsid w:val="001F51F6"/>
    <w:rsid w:val="00221398"/>
    <w:rsid w:val="0026781A"/>
    <w:rsid w:val="002859FC"/>
    <w:rsid w:val="002B0F88"/>
    <w:rsid w:val="002C44D6"/>
    <w:rsid w:val="002E35CF"/>
    <w:rsid w:val="002F3B80"/>
    <w:rsid w:val="00341171"/>
    <w:rsid w:val="0036659C"/>
    <w:rsid w:val="00393825"/>
    <w:rsid w:val="003B186E"/>
    <w:rsid w:val="003C1A40"/>
    <w:rsid w:val="00441966"/>
    <w:rsid w:val="00473AE3"/>
    <w:rsid w:val="00485028"/>
    <w:rsid w:val="00490842"/>
    <w:rsid w:val="004A21E4"/>
    <w:rsid w:val="004D0E2B"/>
    <w:rsid w:val="00503D8C"/>
    <w:rsid w:val="00506B30"/>
    <w:rsid w:val="005714A9"/>
    <w:rsid w:val="005764CD"/>
    <w:rsid w:val="005D5237"/>
    <w:rsid w:val="006277F3"/>
    <w:rsid w:val="00676405"/>
    <w:rsid w:val="00690E0C"/>
    <w:rsid w:val="00697C3C"/>
    <w:rsid w:val="006B7EDE"/>
    <w:rsid w:val="00701B09"/>
    <w:rsid w:val="0077669B"/>
    <w:rsid w:val="00797A39"/>
    <w:rsid w:val="007C6BB4"/>
    <w:rsid w:val="007E196A"/>
    <w:rsid w:val="007E734F"/>
    <w:rsid w:val="008200CF"/>
    <w:rsid w:val="008228B3"/>
    <w:rsid w:val="008E473F"/>
    <w:rsid w:val="008E5E7A"/>
    <w:rsid w:val="00900C67"/>
    <w:rsid w:val="00916638"/>
    <w:rsid w:val="00955378"/>
    <w:rsid w:val="00955491"/>
    <w:rsid w:val="009A1152"/>
    <w:rsid w:val="009C0E71"/>
    <w:rsid w:val="009C185F"/>
    <w:rsid w:val="009D087F"/>
    <w:rsid w:val="009F3B07"/>
    <w:rsid w:val="009F45A1"/>
    <w:rsid w:val="00A14889"/>
    <w:rsid w:val="00AA6ACC"/>
    <w:rsid w:val="00AC7843"/>
    <w:rsid w:val="00AE097E"/>
    <w:rsid w:val="00B02D31"/>
    <w:rsid w:val="00B33751"/>
    <w:rsid w:val="00B56AF9"/>
    <w:rsid w:val="00B645CF"/>
    <w:rsid w:val="00BE749B"/>
    <w:rsid w:val="00C2050D"/>
    <w:rsid w:val="00C45451"/>
    <w:rsid w:val="00C95D24"/>
    <w:rsid w:val="00CD1AFA"/>
    <w:rsid w:val="00CE31E4"/>
    <w:rsid w:val="00CF457F"/>
    <w:rsid w:val="00D65E23"/>
    <w:rsid w:val="00D80D2A"/>
    <w:rsid w:val="00D835B6"/>
    <w:rsid w:val="00DA5871"/>
    <w:rsid w:val="00DB0199"/>
    <w:rsid w:val="00DC3CCD"/>
    <w:rsid w:val="00E17A97"/>
    <w:rsid w:val="00E61217"/>
    <w:rsid w:val="00E61B4A"/>
    <w:rsid w:val="00E77CCF"/>
    <w:rsid w:val="00E80499"/>
    <w:rsid w:val="00EB4B9A"/>
    <w:rsid w:val="00ED028E"/>
    <w:rsid w:val="00EF3B29"/>
    <w:rsid w:val="00EF578D"/>
    <w:rsid w:val="00F05367"/>
    <w:rsid w:val="00FC4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Char"/>
    <w:uiPriority w:val="9"/>
    <w:qFormat/>
    <w:rsid w:val="008E5E7A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0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DB0199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DB0199"/>
    <w:rPr>
      <w:sz w:val="18"/>
      <w:szCs w:val="18"/>
    </w:rPr>
  </w:style>
  <w:style w:type="character" w:styleId="a5">
    <w:name w:val="Hyperlink"/>
    <w:basedOn w:val="a0"/>
    <w:uiPriority w:val="99"/>
    <w:unhideWhenUsed/>
    <w:rsid w:val="00690E0C"/>
    <w:rPr>
      <w:color w:val="0000FF" w:themeColor="hyperlink"/>
      <w:u w:val="single"/>
    </w:rPr>
  </w:style>
  <w:style w:type="paragraph" w:styleId="a6">
    <w:name w:val="header"/>
    <w:basedOn w:val="a"/>
    <w:link w:val="Char0"/>
    <w:uiPriority w:val="99"/>
    <w:unhideWhenUsed/>
    <w:rsid w:val="00690E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690E0C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690E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690E0C"/>
    <w:rPr>
      <w:sz w:val="18"/>
      <w:szCs w:val="18"/>
    </w:rPr>
  </w:style>
  <w:style w:type="paragraph" w:styleId="a8">
    <w:name w:val="List Paragraph"/>
    <w:basedOn w:val="a"/>
    <w:uiPriority w:val="34"/>
    <w:qFormat/>
    <w:rsid w:val="009F45A1"/>
    <w:pPr>
      <w:ind w:left="720"/>
      <w:contextualSpacing/>
    </w:pPr>
  </w:style>
  <w:style w:type="paragraph" w:styleId="a9">
    <w:name w:val="Revision"/>
    <w:hidden/>
    <w:uiPriority w:val="99"/>
    <w:semiHidden/>
    <w:rsid w:val="00EF3B29"/>
  </w:style>
  <w:style w:type="character" w:customStyle="1" w:styleId="4Char">
    <w:name w:val="标题 4 Char"/>
    <w:basedOn w:val="a0"/>
    <w:link w:val="4"/>
    <w:uiPriority w:val="9"/>
    <w:rsid w:val="008E5E7A"/>
    <w:rPr>
      <w:rFonts w:ascii="宋体" w:eastAsia="宋体" w:hAnsi="宋体" w:cs="宋体"/>
      <w:b/>
      <w:bCs/>
      <w:kern w:val="0"/>
      <w:sz w:val="24"/>
      <w:szCs w:val="24"/>
    </w:rPr>
  </w:style>
  <w:style w:type="paragraph" w:customStyle="1" w:styleId="text-justify">
    <w:name w:val="text-justify"/>
    <w:basedOn w:val="a"/>
    <w:rsid w:val="008E5E7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rc">
    <w:name w:val="src"/>
    <w:basedOn w:val="a"/>
    <w:rsid w:val="0044196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Char"/>
    <w:uiPriority w:val="9"/>
    <w:qFormat/>
    <w:rsid w:val="008E5E7A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0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DB0199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DB0199"/>
    <w:rPr>
      <w:sz w:val="18"/>
      <w:szCs w:val="18"/>
    </w:rPr>
  </w:style>
  <w:style w:type="character" w:styleId="a5">
    <w:name w:val="Hyperlink"/>
    <w:basedOn w:val="a0"/>
    <w:uiPriority w:val="99"/>
    <w:unhideWhenUsed/>
    <w:rsid w:val="00690E0C"/>
    <w:rPr>
      <w:color w:val="0000FF" w:themeColor="hyperlink"/>
      <w:u w:val="single"/>
    </w:rPr>
  </w:style>
  <w:style w:type="paragraph" w:styleId="a6">
    <w:name w:val="header"/>
    <w:basedOn w:val="a"/>
    <w:link w:val="Char0"/>
    <w:uiPriority w:val="99"/>
    <w:unhideWhenUsed/>
    <w:rsid w:val="00690E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690E0C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690E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690E0C"/>
    <w:rPr>
      <w:sz w:val="18"/>
      <w:szCs w:val="18"/>
    </w:rPr>
  </w:style>
  <w:style w:type="paragraph" w:styleId="a8">
    <w:name w:val="List Paragraph"/>
    <w:basedOn w:val="a"/>
    <w:uiPriority w:val="34"/>
    <w:qFormat/>
    <w:rsid w:val="009F45A1"/>
    <w:pPr>
      <w:ind w:left="720"/>
      <w:contextualSpacing/>
    </w:pPr>
  </w:style>
  <w:style w:type="paragraph" w:styleId="a9">
    <w:name w:val="Revision"/>
    <w:hidden/>
    <w:uiPriority w:val="99"/>
    <w:semiHidden/>
    <w:rsid w:val="00EF3B29"/>
  </w:style>
  <w:style w:type="character" w:customStyle="1" w:styleId="4Char">
    <w:name w:val="标题 4 Char"/>
    <w:basedOn w:val="a0"/>
    <w:link w:val="4"/>
    <w:uiPriority w:val="9"/>
    <w:rsid w:val="008E5E7A"/>
    <w:rPr>
      <w:rFonts w:ascii="宋体" w:eastAsia="宋体" w:hAnsi="宋体" w:cs="宋体"/>
      <w:b/>
      <w:bCs/>
      <w:kern w:val="0"/>
      <w:sz w:val="24"/>
      <w:szCs w:val="24"/>
    </w:rPr>
  </w:style>
  <w:style w:type="paragraph" w:customStyle="1" w:styleId="text-justify">
    <w:name w:val="text-justify"/>
    <w:basedOn w:val="a"/>
    <w:rsid w:val="008E5E7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rc">
    <w:name w:val="src"/>
    <w:basedOn w:val="a"/>
    <w:rsid w:val="0044196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97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2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28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hyperlink" Target="http://www.icspies.or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0650F-8889-4B7F-8F33-74605F9A0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cy Yang</dc:creator>
  <cp:lastModifiedBy>Tracy Yang</cp:lastModifiedBy>
  <cp:revision>12</cp:revision>
  <dcterms:created xsi:type="dcterms:W3CDTF">2019-12-08T07:09:00Z</dcterms:created>
  <dcterms:modified xsi:type="dcterms:W3CDTF">2022-05-30T12:03:00Z</dcterms:modified>
</cp:coreProperties>
</file>